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0A58A5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0A58A5">
        <w:rPr>
          <w:rFonts w:ascii="Muli" w:eastAsia="Muli" w:hAnsi="Muli" w:cs="Muli"/>
          <w:sz w:val="24"/>
          <w:szCs w:val="24"/>
          <w:highlight w:val="yellow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0A58A5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0A58A5">
        <w:rPr>
          <w:rFonts w:ascii="Muli" w:eastAsia="Muli" w:hAnsi="Muli" w:cs="Muli"/>
          <w:sz w:val="24"/>
          <w:szCs w:val="24"/>
          <w:highlight w:val="yellow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3C2D663F" w:rsidR="00173A24" w:rsidRDefault="000A58A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makes a box</w:t>
      </w:r>
      <w:r>
        <w:rPr>
          <w:rFonts w:ascii="Muli" w:eastAsia="Muli" w:hAnsi="Muli" w:cs="Muli"/>
          <w:sz w:val="24"/>
          <w:szCs w:val="24"/>
        </w:rPr>
        <w:br/>
        <w:t>the boxes can be grouped together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63D9E65B" w:rsidR="00173A24" w:rsidRDefault="00684BCE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Relative positioning keeps the element in the document </w:t>
      </w:r>
      <w:proofErr w:type="gramStart"/>
      <w:r>
        <w:rPr>
          <w:rFonts w:ascii="Muli" w:eastAsia="Muli" w:hAnsi="Muli" w:cs="Muli"/>
          <w:b/>
          <w:sz w:val="24"/>
          <w:szCs w:val="24"/>
        </w:rPr>
        <w:t>flow</w:t>
      </w:r>
      <w:proofErr w:type="gramEnd"/>
      <w:r>
        <w:rPr>
          <w:rFonts w:ascii="Muli" w:eastAsia="Muli" w:hAnsi="Muli" w:cs="Muli"/>
          <w:b/>
          <w:sz w:val="24"/>
          <w:szCs w:val="24"/>
        </w:rPr>
        <w:t xml:space="preserve"> and it places the element relative to its current position without changing the layout around it whereas absolute positioning 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2BC4CC1B" w:rsidR="00173A24" w:rsidRDefault="0019171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can </w:t>
      </w:r>
      <w:proofErr w:type="gramStart"/>
      <w:r>
        <w:rPr>
          <w:rFonts w:ascii="Muli" w:eastAsia="Muli" w:hAnsi="Muli" w:cs="Muli"/>
          <w:sz w:val="24"/>
          <w:szCs w:val="24"/>
        </w:rPr>
        <w:t>makes</w:t>
      </w:r>
      <w:proofErr w:type="gramEnd"/>
      <w:r>
        <w:rPr>
          <w:rFonts w:ascii="Muli" w:eastAsia="Muli" w:hAnsi="Muli" w:cs="Muli"/>
          <w:sz w:val="24"/>
          <w:szCs w:val="24"/>
        </w:rPr>
        <w:t xml:space="preserve"> the how visible u want the element to be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15C3CDF" w:rsidR="00173A24" w:rsidRDefault="00B50A7B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Javascript</w:t>
      </w:r>
      <w:proofErr w:type="spellEnd"/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414D0FFA" w:rsidR="00173A24" w:rsidRDefault="009608D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83A3603" w:rsidR="00173A24" w:rsidRDefault="00FB137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displays the elements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4D87EC18" w:rsidR="00173A24" w:rsidRDefault="00FB137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returns the rendered component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04236F68" w:rsidR="00173A24" w:rsidRDefault="003854A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, touchable opacity, view, image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A58A5"/>
    <w:rsid w:val="00173A24"/>
    <w:rsid w:val="00183116"/>
    <w:rsid w:val="0019171E"/>
    <w:rsid w:val="003854AA"/>
    <w:rsid w:val="00684BCE"/>
    <w:rsid w:val="009526BB"/>
    <w:rsid w:val="009608D7"/>
    <w:rsid w:val="00B50A7B"/>
    <w:rsid w:val="00FB13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18</Words>
  <Characters>1243</Characters>
  <Application>Microsoft Office Word</Application>
  <DocSecurity>0</DocSecurity>
  <Lines>10</Lines>
  <Paragraphs>2</Paragraphs>
  <ScaleCrop>false</ScaleCrop>
  <Company/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hruv Gautam</cp:lastModifiedBy>
  <cp:revision>10</cp:revision>
  <dcterms:created xsi:type="dcterms:W3CDTF">2021-01-06T05:46:00Z</dcterms:created>
  <dcterms:modified xsi:type="dcterms:W3CDTF">2021-09-29T02:21:00Z</dcterms:modified>
</cp:coreProperties>
</file>